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ก็ครูปรนะครับ เรายังคงอยู่ในเรื่อง อย่าชิงสุกก่อนห่ามไม่งามดี หรือหากเทียบกับตัวบทวรรณคดี ก็อยู่ในวรรณคดีเรื่องอะไรนะครับ</w:t>
      </w:r>
    </w:p>
    <w:p>
      <w:pPr>
        <w:pStyle w:val="BodyText"/>
      </w:pPr>
      <w:r>
        <w:t xml:space="preserve">(คุณครูคณิตา) อยู่ในวรรณคดีเรื่องอะไรคะ 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แต่ถาทำไมในหนัง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เดี๋ยววันนี้ครูจะให้นักเรียนนั้นได้ศึกษากันต่อในวรรณคดีเรื่อง อย่าชิงสุกก่อนห่าม ไม่งามดีนะ 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นักเรียนอย่างที่ครูนั้นเคยได้บอกนักเรียนไว้นั้น เมื่อตั้งแต่แรกที่เราเรียนกันเลยนะครับ คือว่าการที่หนูจะเรียนวรรณคดีได้อย่างมีความสุข ได้อย่างเข้าใจนี่ หนูจะต้องทำการบ้าน คือ อ่านมาก่อน และครูก็เชื่อว่าเด็ก ๆ นั้นต้องกลับไปอ่านมาอย่างแน่นอน เพราะฉะนั้น วันนี้เราจะอ่านจับใจความกัน 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กันเลยเด็ก ๆ ครับ ครูมีบทความนะ มาให้เด็ก ๆ ได้อ่าน อ่านเพื่ออะไรนั้น อ่านก่อน เดี๋ยจะบอกว่าให้ทำอะไร เดี๋ยวอ่านพร้อม ๆ กับครูคณิตาเลยครับ เด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 จิตใจเราจะสงบได้ยากยิ่ง ในใจเราคงมีแต่เสียงก้องขึ้นมาถามตัวเราเองอยู่เสมอ เขาไปอยู่ ณ 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 ในบทความที่ครูทั้ง 2 คนนี้ได้ยกมาให้นักเรียนได้อ่าน 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 ในบทความ พูดถึงเรื่องคนที่เรารักใช่ไหมหนู 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ไปที่ไกลแสนไกลใช่ไหมคะคุณครูปรเมษฐ</w:t>
      </w:r>
    </w:p>
    <w:p>
      <w:pPr>
        <w:pStyle w:val="BodyText"/>
      </w:pPr>
      <w:r>
        <w:t xml:space="preserve">(คุณครูปรเมษฐ)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 อาจจะเป็นในครอบครัว เพื่อนฝูง ญาติมิตรต่าง ๆ 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 ในบทความนี่ ทำไมมันเกิดความทุกข์ใจ เพราะอะไร ไหนเด็ก ๆ ลองตอบสิ ทุกข์ใจเพราะอะไรลูก คุณครูคณิตาครับ ทำไม่เราถึงทุกข์ใจ</w:t>
      </w:r>
    </w:p>
    <w:p>
      <w:pPr>
        <w:pStyle w:val="BodyText"/>
      </w:pPr>
      <w:r>
        <w:t xml:space="preserve">(คุณครูคณิตา) ค่ะ สาเหตุที่เราต้องทุกข์ใจนะคะ ก็คือการจากคนที่เรารักไปนั่นเองค่ะ ทำให้เรานี่เกิดความคิดคะนึง คิดถึง 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เขาเรียกว่ามันเป็นบ่วง มันเป็นบ่วงชนิดหนึ่ง ซึ่งมันทำลายได้ยาก ไม่ว้่าเกิดการรักพี่รักน้อง บ่วงนี้เมื่อคนในบ่วงนั้นมันหายไป จะเกิดความคะนึงคิดถึงอยู่ตลอดเวลา อย่างที่ครูคณิตาท่านได้ว่านะครับ คำถามข้อต่อไป เหตุใดจิตใจของเราจึงสงบได้ยาก เมื่อนึกถึงการจากไปของคนที่เรารัก ทำไมล่ะลูก ทำไมมันถึงไม่ยอมสงบ จิตใจมันคอยจะคิดอยู่ตลอดเวลาลูก ไหนลองช่วยกันตอบสิ ตอบกับคุณครูปลายทางนะครับ ตอบครับ</w:t>
      </w:r>
    </w:p>
    <w:p>
      <w:pPr>
        <w:pStyle w:val="BodyText"/>
      </w:pPr>
      <w:r>
        <w:t xml:space="preserve">(คุณครูคณิตา) เมื่อกี้คุณครูคณิตาและคุณครูปรเมษฐนะคะ ก็ได้พูดเกริ่นนำไปแล้วนะคะ คำตอบนี่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 นักเรียนครับ ประมาณนั้น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ไหน เป็นอย่างไรบ้าง สุขทุกข์อย่างไร อันนี้คือการตั้งคำถาม ตั้งคำถามจากบทความที่อ่าน มันจะเป็นการมุ่งไปสู่การจับใจความนั่นเอง ครูถึงให้ได้นำมานักเรียนได้ดู ได้อ่านกันนะครับ ไปดูคำถามต่อไป การตั้งคำถามและตอบคำถามจากเรื่องที่อ่านนี่ ครูถามว่า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ค่ะ 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 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นี่ มันต้องมีหลักการใช่ไหมลูก หนูมีหลักอย่างไร ให้เวลาคิดตอบครับ ช่วยกันตอบ 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นะคะ เราจะ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ได้นำคำถามมาให้นักเรียนตอบนะครับ ตั้งคำถาม 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 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จับได้แล้วค่ะ แต่สิ่งสุดท้ายนะคะ ที่ทให้เราจับใจความ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 เด็ก ๆ ต้องตอบแล้วครับ 1, 2, 3 พูดพร้อมกันเลยดูสิตรงกันหรือไม่ ทำสิ่งที่ไม่สมควรแก่วัย หรือยังไม่ถึงเวลานั่นเองนะครับ น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นะครับ เพราะฉะนั้นเราจะอ่านจับใจความก็ต้องรู้ความหมายนะ อ่านจับใจความนี่ ทำให้เราสามารถเแ็นอย่างไรลูก 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ไปเมื่อ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 ทำให้เราเข้าใจเนื้อหาได้อย่างถ่องแท้ 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 และนี่ก็คือสิ่งที่นักเรียนนั้นจะได้เรียนรู้ ได้กระทำในชั่วโมงนี้นะครับ 1. จะต้องรู้หลัก รู้หลักแล้วนักเรียนก็ต้องอ่าน ต้องรู้ประโยชน์ของมันใช่ไหมครับครูคณิตาและเด็ก ๆ นักเรียนที่น่ารักของครูทุกคน เพราะฉะนั้น ไปกันเลยนะ นำใบความรู้ เรื่อง หลักการอ่านจับใจความขึ้ นมานะครับ เพื่อที่จะได้เป็นอย่างไรคคุณ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นั้นเป็นอย่างไรขึ้น กระจ่างแจ้งในส่วนของหลักการนั่นเอง 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 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 เราต้องรู้จักแบ่งปันซึ่งกันและกันนะครับ ไปกันเลย อ่านจับใจความ 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ุณครูก่อน ใจความเป็นอย่างไครับ ตอบครับ ถูกต้อง มันคือข้อความสำคัญของเรื่อง หัวใจของเราสำคัญไหมลูก สำคัญ เป็นอวัยวะที่สำคัญของร่างก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คือเป็นเป็ทันที</w:t>
      </w:r>
    </w:p>
    <w:p>
      <w:pPr>
        <w:pStyle w:val="BodyText"/>
      </w:pPr>
      <w:r>
        <w:t xml:space="preserve">(คุณครูคณิตา) ตายหรือเปล่าคะ คุณครูปรเมษฐ</w:t>
      </w:r>
    </w:p>
    <w:p>
      <w:pPr>
        <w:pStyle w:val="BodyText"/>
      </w:pPr>
      <w:r>
        <w:t xml:space="preserve">(คุณครูปรเมษฐ)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 ใช่ไหมครับ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หนูอ่านทั้งหมด อ่านให้เข้าใจ ต่อมาคิด คิดคืออะไร ครก็คือเป็นการตั้งคำถามค่ะ ใครทำอะไร คือ 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 ทำอย่างไร</w:t>
      </w:r>
    </w:p>
    <w:p>
      <w:pPr>
        <w:pStyle w:val="BodyText"/>
      </w:pPr>
      <w:r>
        <w:t xml:space="preserve">(คุณครูคณิตา) ค่ะ สิ่งสุดท้ายนะคะ เป็นส่วสำคัญนักเรียนจะต้องสรุปให้เป็นภาษาของ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 นักเรียนคิดว่ากันถ้าบอกให้ครูปรเมษฐกับครูคณิตาอ่านจับใจความ ทั้ง 2 คนนี้จะพูดได้เหมือนกันไหม ถูกครับ 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 ก็ขึ้นอยู่กับความเข้าใจน และขึ้นอยู่เรียบเรียงตามภาษาของตนเองในการเขียนค่ะ การพู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 การออกกำลังกายด้วยอุปกรณ์ต่าง ๆ ตลอดจนการหายใจลึก ๆ ล้วนมีส่วนทำให้สุขภาพแข็งแรง นักเรียนบอกว่าครูปรเมษฐอ่า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ต้องเป็นน้ำด้วยล่ะ นักเรียนบอกว่าครูอ่านผิดหรือเปล่า 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 ทำไมครูปรเมษฐถึงอ่านว่าว่ายน้ำล่ะคะ 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อาหรือเปล่าคะ</w:t>
      </w:r>
    </w:p>
    <w:p>
      <w:pPr>
        <w:pStyle w:val="BodyText"/>
      </w:pPr>
      <w:r>
        <w:t xml:space="preserve">(คุณครูปรเมษฐ) ถูกครับ นอ-อา-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 ่ให้ออกเป็น นอ-อัม-นัม นั้ม น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 ได้หรือยังครูคณิตา ใจความสำคัญคืออะไร นะครับ ใจความสำคัญ คือ การทำให้สุขภาพแข็งแรง สามารถทำได้หลายวิธี ทำไมจึงสรุปอย่างนี้ครับ ดูใจความสุดท้ายเลยนะ</w:t>
      </w:r>
      <w:r>
        <w:t xml:space="preserve"> </w:t>
      </w:r>
      <w:r>
        <w:t xml:space="preserve">“</w:t>
      </w:r>
      <w:r>
        <w:t xml:space="preserve">ล้วนมีส่วนทำให้สุขภาพแข็งแรง</w:t>
      </w:r>
      <w:r>
        <w:t xml:space="preserve">”</w:t>
      </w:r>
      <w:r>
        <w:t xml:space="preserve"> </w:t>
      </w:r>
      <w:r>
        <w:t xml:space="preserve">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ภาพแข็งแรง ก็มีอะไรบ้าง น่ะ การเดินใช่ไหมลูก การว่ายน้ำ ตลอดด้วยอุปกรณ์ต่าง ๆ ตลอดจนกวานหายใจลึก ๆ มันมีส่วนทำให้แข็งแรงทั้งสิ้น เพราะฉะนั้น ครูจึงสรุปใจความสำคัญว่า การที่เราจะทำให้สุขภาพเราแข็งแรงนี่ มั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อันนี้คือใจความสำคัญใช่ไหมลูก ดูอีกบทความหนึ่งนะ 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 อ่านไปพร้อม ๆ กับคุณครูเลยนะคะ การอดนอนจัดเป็นสาเหตุอย่างหนึ่ง อาจส่งผลให้เกิดสิวได้ เพราะความเครียดส่งผลต่อระบบต่าง ๆ ของร่างกาย มีการเปลี่ยนแปลงระดับฮอร์โมน ซึ่งส่งผลให้เกิดการเห่อของสิวได้ สังเกตได้ว่าเด็กวัยรุ่นหลายคน พอใกล้สอบจะมีสิวเห่อขึ้น ซึ่งเป็นสืบเนื้้อมมก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หนึ่ง จับใจความ เอาล่ะครับ ใครได้แล้ว ยกมือตอบกับคุณครูปลายทาง ครูจะฟังก่อน เรียบร้อยหรือยังครับ เรียบร้อยแล้ว คุณครูปลายทางครับ ถ้าคนที่กล้าแสดงออกตอบคำถามกับคุณครู แล้วตรงกับสิ่งที่ผมเสนอ ให้คะแนนพิเศษเขาเลยนะครับ ถือว่าเขามีคว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การอดนอนจัดเป็นสาเหตุอย่างหนึ่งของการเกิดสิว ซึ่งเป็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ดแค่นั้นเอง 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่านจับใจความ เรารู้สาระของมัน เห่อคืออะไร เห่อ นี่ 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 ไม่ใช่เป็นกลอน เป็นโคลงสี่สุภาพ อ่านพร้อม ๆ กับครูนะครับ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 อย่าเสียสู้ ชีพม้วยมรณา คำยาก ดูไปพร้อม ๆ กันนักเรียน 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 เสียศักดิ์สู้ประสงค์ สิ่งรู้ ยอมเสียศักดิ์ศรี เพื่อแลกมา</w:t>
      </w:r>
    </w:p>
    <w:p>
      <w:pPr>
        <w:pStyle w:val="BodyText"/>
      </w:pPr>
      <w:r>
        <w:t xml:space="preserve">(คุณครูคณิตา) กับความรู้ค่ะ</w:t>
      </w:r>
    </w:p>
    <w:p>
      <w:pPr>
        <w:pStyle w:val="BodyText"/>
      </w:pPr>
      <w:r>
        <w:t xml:space="preserve">(คุณครูปรเมษฐ)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 เพื่อแลกมาซึ่งควสัตย์ ความสัตย์คือความจริงใช่ไหม ความจริงความซื่อสัตย์นี่ความซื่อสัตย์ เสียสัตย์อย่าเสียซื่อ ชีพม้วยมรณา คำนี้ล่ะครับ ใจความสำคัญ คือ ถ้าให้เราเสียความสัตย์ ความซื่ยอมเป็นอะไรดีกว่าครับ 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รับ บอก พชอะไรนะครับ นักเรียน พูดพร้อม ๆ กัน เสีย… ขอยอมตาย ถ้าต้องยอมเสียความสัตย์ หรือเสียความจริง ความบริสุทธิ์จริงนั่นเอง ในความซื่อสัตย์ อันนี้ก็เป็นคุณธรรมนะครับ ที่นักเรียนนั้นสามารถนำไปปรับใช้ในชีวิตได้ เราต้องมีความซื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นะ เพราะฉะนั้น เดี๋ยวเราจะอ่านจับใจความ เรื่อง อย่าชิงสุกก่อนห่ามไม่งามดี นะครับ โดยนักเรียนจะอ่านจับใจเรื่องการอ่านจับใจความจากเนื้อเรื่องอย่าชิงสุกก่อนห่ามไม่งามดี แล้วทำใบงานเรื่องสุภาษิตสอนหญิง สอนใจ นำใบงานขึ้นมาครับ รูปร่างหน้าตาจะเป็นอย่างนี้ครับ คำชี้แจงของเราว่าอย่างไร ให้อ่านเนื่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 ก็คือครูจะให้นักเรียนนั้นทำจากหนังสือวรรณคดีลำนำใช่ไหมครูคณิตา เปิดไปที่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ขึ้นต้นให้หน่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้ แล้วช่อง 2 ช่องนี้ในใบงานนี้นะครับ แล้วก็บอกใจความสำคัญ ข้อคิดที่ได้ แล้วก็แนวทางในการทำความคิดไปใช้ ไม่ยากนะครับ ให้เขียนบทกลอนก่อน ต้องยกบทกลอนขึ้นมาถึงจะเขียนใจความสำคัญในใบงานนั้น ใช้พื้นที่ให้เกิดปรั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 ในการที่จะทำงานนะครับ บทจริง ๆ เขาต้องขึ้นว่าอย่างนี้นะคีรับ ขอเจริญเรื่องตำรับฉบับสอน ชาวประชาราษฎรสิ้นทั้งหลาย อันความชั่วอย่าให้มัวมีระคาย จะสืบสายสุริยวงศ์เป็นมงคล อันนี้คือบทขึ้นต้นเพื่อเป็นสิริมงคลแก่นักเรียนทุกคนในการงาน หมายความว่าอะไร สุภาษิตสอนหญิงตามเรื่องก็บอกนะครับ จะดำเนินเรื่องตำรับสำหรับสอน 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ที่ครูขึ้นนี่ เป็นเรื่องการสอนทั้งนั้นเลย เป็นสิริมงคลสกุลวงศ์ หรือ สุริยวงศ์ ก็คือสกุลของตนเองนั่นเอง 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 เดี๋ยวจะเข้าใจแล้วได้ทำทีเดียว คือ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ุณ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ครับ เ เลขที่เหล่านี้นะครับ ดูให้ชัดเจนทำเครื่องหมายในหนังสือของตัวเองได้เลย บทนี้นะ ขึ้นต้นว่าผู้ใดเกิดเป็นสตรีอันมีศักดิ์ ไปจบที่การนินทา เรียบร้อยแล้วนะครับ ทำเครื่องหมายไว้นะ บทต่อไป บทต่อไปครับ ขึ้นต้นเป็นสาวแส้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 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 เดี๋ยวจะได้ลงมือทำงาน ต่อไป บทถัดไป ขึ้นต้น จะนุ่งห่ม ลงว่าอย่าเหลือเกิน ขึ้นต้น จะนุ่งห่ม ลงท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 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ต่อไปครับ ขึ้นต้น แม้ลูกดี ลงท้ายว่า เจริญพร ขึ้นต้น แม้นลูกดี หาให้เจอ ทำเครื่องหมายนะครับ ลง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 22, 31 และ 40 ค่ะ</w:t>
      </w:r>
    </w:p>
    <w:p>
      <w:pPr>
        <w:pStyle w:val="BodyText"/>
      </w:pPr>
      <w:r>
        <w:t xml:space="preserve">(คุณครูปรเมษฐ) ต่อไป ขึ้นต้น จงรักนวล ลงท้าย มักไม่ดี ขึ้นต้น จงรักนวล ลมักไม่ดี ขึ้นต้น จงรักนวล ลงท้ายเลขที่รับผิดชอบเลขอะไรครับ ครูคณิตา</w:t>
      </w:r>
    </w:p>
    <w:p>
      <w:pPr>
        <w:pStyle w:val="BodyText"/>
      </w:pPr>
      <w:r>
        <w:t xml:space="preserve">(คุณครูคณิตา)เลขที่ 23, 32 และ 41 ค่ะ</w:t>
      </w:r>
    </w:p>
    <w:p>
      <w:pPr>
        <w:pStyle w:val="BodyText"/>
      </w:pPr>
      <w:r>
        <w:t xml:space="preserve">(คุณครูปรเมษฐ) นี่ ทำเครื่องหมายไว้ ต่อไปครับ เมื่อสุกงอม ลงท้าย อย่าปรารมณ์</w:t>
      </w:r>
    </w:p>
    <w:p>
      <w:pPr>
        <w:pStyle w:val="BodyText"/>
      </w:pPr>
      <w:r>
        <w:t xml:space="preserve">(คุณครูคณิตา) เลขที่ 6 ค่ะ เลขที่ 15, 33 และ 42 ค่ะ</w:t>
      </w:r>
    </w:p>
    <w:p>
      <w:pPr>
        <w:pStyle w:val="BodyText"/>
      </w:pPr>
      <w:r>
        <w:t xml:space="preserve">(คุณครูปรเมษฐ) ต่อไป อย่าคิดเลย ลง้ทาย ไม่อับจน</w:t>
      </w:r>
    </w:p>
    <w:p>
      <w:pPr>
        <w:pStyle w:val="BodyText"/>
      </w:pPr>
      <w:r>
        <w:t xml:space="preserve">(คุณครูคณิตา) เลขที่ 7 ค่ะ เลขที่ 16, 25, 34 และ 43 ค่ะ</w:t>
      </w:r>
    </w:p>
    <w:p>
      <w:pPr>
        <w:pStyle w:val="BodyText"/>
      </w:pPr>
      <w:r>
        <w:t xml:space="preserve">(คุณครูปรเมษฐ) นะครับ 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 8, 17 เลขที่ 26, 35 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 ฯ สุดท้ายแล้วบทสุดท้ายแล้ว เลขที่รับผิดชอบครับ</w:t>
      </w:r>
    </w:p>
    <w:p>
      <w:pPr>
        <w:pStyle w:val="BodyText"/>
      </w:pPr>
      <w:r>
        <w:t xml:space="preserve">(คุณครูคณิตา) เลขที่ 9, เลขที่ 18, 27, 36 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 ให้นำข้อความเหล่านี้ นำบทกลอนบทที่ได้รับมอบหมาย ไปลงในใบงาน แล้วจับใจความสำคัญ นักเรียนใช้หนังสือได้เลยนะครับ หรือจะดูจากจอโทรทัศน์ที่เดี๋ยวจะขึ้นให้ ให้นักเรียนได้จด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บทเดียว</w:t>
      </w:r>
    </w:p>
    <w:p>
      <w:pPr>
        <w:pStyle w:val="BodyText"/>
      </w:pPr>
      <w:r>
        <w:t xml:space="preserve">(คุณครูปรเมษฐ) 10 10 นาที</w:t>
      </w:r>
    </w:p>
    <w:p>
      <w:pPr>
        <w:pStyle w:val="BodyText"/>
      </w:pPr>
      <w:r>
        <w:t xml:space="preserve">(คุณครูปรเมษฐ)นะ 10 นาที จัดการให้เสร็จนะลูกปรึกษากันได้ 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 กลับมาพบกันอีกครั้งหนึ่งนะครับ เชื่อว่าจับใจความกันอย่างสนุกนานเลยทีเดียว ต้องรู้แล้วว่าบทของตนเองนั้นใจความสำคัญคืออะไร ได้แนวคิดแล้ว ได้วิธีการนำไปใช้แล้ว เดี๋ยวเรามาสรุปพร้อมกันอีกครั้งหนึ่งนะ ในกิจกรรมสรุปใจความตามท้องเรื่อง ไปกันเลยครับ เลขที่ 1 ใช่ไหม รับผิดชอบบทนี้ ผู้ใดเกิดเป็นสตรีอันมีศักดิ์ บำรุงรักกายไว้ให้เป็นผล จึงจะพ้นภัยพาลการนินทา จับใจความสำคัญได้ว่าอย่างไรเด็ก ๆ ครับ ไปดูกันเลย นักเรียน 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ข้อมูลของตัวเองได้ เพราะมันอยู่ในบเดียวกันนี่ ในที่เหล่านี้นะถ้าเกิดตรงแล้วก็ไม่ต้องเพิ่มเติม ก็คือจับใจความได้ดี 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ผู้หญิงจะต้องรักนวลสงวนตัว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 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เป็นสิ่งที่ผู้หญิงควรกระทำค</w:t>
      </w:r>
    </w:p>
    <w:p>
      <w:pPr>
        <w:pStyle w:val="BodyText"/>
      </w:pPr>
      <w:r>
        <w:t xml:space="preserve">(คุณครูปรเมษฐ) ครับ อันนี้สอนผู้หญิงโดยถ่องแท้เลยนะครับ 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 การนำไปใช้นะคะ 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ที่เราจะต้องพิจารณาให้ดีก่อน ว่าควรทำหรือไม่ควรกระทำนั่นเองนะครับ ต่อไป บทต่อไป 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าดเหมือน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ได้ว่าอย่างไรครับ คุณ 2 คุณ 11 คุณ 20 คุณ 38 ใจความสำคัญว่าอย่างนี้นะครับ 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 ก็ถือ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 ใช่ครับ เช่นเดียวกัน ผู้หญิงนี่เปรียบเสมือนแก้วมณีเลย ถ้าผิดพลาดลงไปแล้วนี่ มันไม่สามารถจะแก้ไขได้เสมอไป ข้อคิดที่ได้</w:t>
      </w:r>
    </w:p>
    <w:p>
      <w:pPr>
        <w:pStyle w:val="BodyText"/>
      </w:pPr>
      <w:r>
        <w:t xml:space="preserve">(คุณครูคณิตา) ข้อคิดที่ได้ค่ะ นั่นก็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หรือผู้ชายเช่นเดียวกันที่ดี หรือมีค่าต่อผู้อื่นและต่อตนเองอันนี้สำคัญมากนะครับ ก็การนำไปใช้ล่ะ จะใช้อย่างไร ยกตัวอย่างเช่น</w:t>
      </w:r>
    </w:p>
    <w:p>
      <w:pPr>
        <w:pStyle w:val="BodyText"/>
      </w:pPr>
      <w:r>
        <w:t xml:space="preserve">(คุณครูคณิตา) การนำไปใช้นะคะ ก่อนทำอะไรต้องคิดให้ดี เพราะหากเกิดผอกพล่กแตกร้าวไปเปรียบเหมือนแก้วมณีที่แตกร้าว 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 การนำไปใช้นะครับ ต่อไป จะนุ่งห่มดูศักดิ์สงวน ให้สมควรรับพักตร์ตามศักดิ์ศรี จะผัดหน้าทาแป้งแต่งอินทรีย์ ดูฉวีผิมเนื้ออย่าเหลือเกิน จับใจความสำคัญ หรือจับใจความได้อย่างไร 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 ค่ะใจความสัญนะคะ 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 พอไปวัดไปวาได้ ไม่มากเกินไป อินทรีย์ แปลว่าอะไรเมื่อวานนี้ 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 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ใช้ ก็คือเลือกเครื่องแต่งกายที่เหมาะสมนะคะ กับตัวเรานะคะ 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เจอด้วยค่ะ</w:t>
      </w:r>
    </w:p>
    <w:p>
      <w:pPr>
        <w:pStyle w:val="BodyText"/>
      </w:pPr>
      <w:r>
        <w:t xml:space="preserve">(คุณครูปรเมษฐ) อันนี้เป็นสิ่งสำคัญมากนะ กาลเทศะนี่สำคัญ ความเหมาะสมและกาลเทศะต้องดูให้ดีนะครับ โดยเฉพาะผู้หญิงนะ ต่อไป อ่านพร้อม ๆ กับครูบ้างครับ แม้นลูกดีศรีสง่า ญาติวงศ์พงศาก็ผ่องใส ถึงเพื่อนบ้านฐานถิ่นที่ใกล้ไกล ก็มีใจสรรเสริญเจริญพร คุณครูคณิตาครับ เด็ก ๆ จับใจความได้ว่าอย่างไรครับ ไปดูกันเลย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 รวมถึงบุคคลอื่นนี่ ก็จะต่างพากันสรรเสริญนั่นเองค่ะ อย่างที่บอก ก็คือการประพฤติตนนะคะ 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 เด็ก ๆ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็ต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ปฏิบัติตน ไม่ให้มีใครนี่มาว่าได้นั่นเองค่ะ หากเขาว่านี่ เขาอาจจะกล่าวไปถึงวงศ์ตระกูลเลยก็ได้ ซึ่งมันก่อให้เกิดความเสื่อมเสียนะคะ ฉะนั้น เราจะประพฤติ หรือเราจะทำอะไร 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วงศ์ตระกูอยู่สูงและดีครับ ต่อไป จงรักนวลสงวนงามห้ามใจไว้ อย่าหลงใหลจำคำที่ร่ำสอน คิดถึงหน้าบิดาแลมารดร อย่ารีบรอนเร็วนักมักไม่ดี เด็ก ๆ ครับ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 ให้นึกถึงคำสอนของพ่อแม่ไว้ก่อนค่ะ</w:t>
      </w:r>
    </w:p>
    <w:p>
      <w:pPr>
        <w:pStyle w:val="BodyText"/>
      </w:pPr>
      <w:r>
        <w:t xml:space="preserve">(คุณครูปรเมษฐ) อันนี้สำคัญนะครับ 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 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 การนำไปใช้ ใช้อย่างไร ที่หนู ๆ ตอบมา</w:t>
      </w:r>
    </w:p>
    <w:p>
      <w:pPr>
        <w:pStyle w:val="BodyText"/>
      </w:pPr>
      <w:r>
        <w:t xml:space="preserve">(คุณครูคณิตา) การนำไปใช้ ใช้อย่างไรเอ่ย การรนำไปใช้นะคะ ก่อนที่จะทำสิ่งใดก็ตามนี่ 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อภิชาติบุตร คือ ดีกว่าพ่อแม่ เพราะฉะนั้น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 เมื่อบุญมีคงมาอย่าปรารมภ์ ปรารมภ์ แปลว่า 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 ควรที่จะอยู่บนต้น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 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เป็นคำสอนค่ะ 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 การนำไปใช้ล่ะลูก</w:t>
      </w:r>
    </w:p>
    <w:p>
      <w:pPr>
        <w:pStyle w:val="BodyText"/>
      </w:pPr>
      <w:r>
        <w:t xml:space="preserve">(คุณครูคณิตา) การรนำไปใช้ ก็คือ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 อุตส่าห์ทำลำไพ่เก็บประสม อย่าเกียจคร้านการสตรี ต้องนิยมลำไพ่แปลว่ารายได้นอกเหนือหรือรายได้พิเศษใช่ไหมครับ 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ะคะ อย่ารีบคิดเรื่องการมีคู่ครองค่ะ ให้ขยันทำงานเก็บเงิน จะได้มีกินมีใช้ค่ะ</w:t>
      </w:r>
    </w:p>
    <w:p>
      <w:pPr>
        <w:pStyle w:val="BodyText"/>
      </w:pPr>
      <w:r>
        <w:t xml:space="preserve">(คุณครูปรเมษฐ) อันนี้คือ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 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ำไปใช้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 คุณครูแต่ล่ะวิชาสั่งการบ้านนี่ หนูก็อย่าปล่อยให้เป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 อย่าทิ้งทอดเที่ยวไปไม่เป็นผล เขม้นขะมักรักงานการของตน อย่าซุกซนคบเพื่อนไพ่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 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นี่ไงครับ 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ะคะ 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นะครับ สุดท้ายแล้ว เลขที่สุดท้าย 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รู้จักอยู่บ้านอย่าบ้าน อย่าพูดเพ้อเจ้อ ประจบประแจง 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ตรงกับสำนวน ฟังหูไว้หูค่ะ และไม่พูดประจบประแจงผู้อื่นค่ะ</w:t>
      </w:r>
    </w:p>
    <w:p>
      <w:pPr>
        <w:pStyle w:val="BodyText"/>
      </w:pPr>
      <w:r>
        <w:t xml:space="preserve">(คุณครูปรเมษฐ) ถูกต้องนะครับ การนำไปใช้ ไม่เชื่อคำพูดผู้อื่นง่าย ๆ ค่ะ ก็ตรงกับ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 เสร็จเรียบร้อย การที่หนูได้จับใจความ ก็เป็นเรื่องที่ดีและก็สามารถนำไปใช้ได้จริงนะครับ เดี๋ยวบทกลอนต่อ ๆ ไป ก็ค่อยมาว่ากันในชั่วโมงต่อ ๆ ไปนะ ไปสรุปดีกว่านักเรียนครับ สรุปบทเรียน พากเพียรความรู้ ครูมีคำถามสั้น ๆ ง่าย ๆ นะครับ การอ่านจับใจความได้ดี มีประสิทะมันมีประโยชน์กับผู้อ่านอย่างไร เด็ก ๆ ตอบ ให้เวลาคิดเรียบร้อยแล้วครับ ครูคณิตา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ประสบความสำเร็จ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 ก็คือหนังสือวรรณคดีลำนำ ชั้นประถมศึกษา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ครับ เพราะฉะนั้น เด็ก ๆ ครับ อย่าลืม นักเรียนต้องทบทวน แล้วหนูจะเป็นยอดแห่งมนุษย์ จะเก่งนะครับ คุณ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นาโน</dc:title>
  <dc:creator/>
  <cp:keywords/>
  <dcterms:created xsi:type="dcterms:W3CDTF">2022-04-28T05:20:37Z</dcterms:created>
  <dcterms:modified xsi:type="dcterms:W3CDTF">2022-04-28T0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